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77777777"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E9B132C" w14:textId="77777777" w:rsidR="008A1019" w:rsidRDefault="008A1019" w:rsidP="007F5A39">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dag</w:t>
      </w:r>
    </w:p>
    <w:p w14:paraId="5421E930" w14:textId="4F81B8CB" w:rsidR="007F5A39" w:rsidRDefault="007F5A39" w:rsidP="008A1019">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icha Cathis</w:t>
      </w:r>
    </w:p>
    <w:p w14:paraId="545ECA53" w14:textId="0EBE90B9" w:rsidR="007F5A39" w:rsidRDefault="007F5A39" w:rsidP="008A1019">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lå </w:t>
      </w:r>
      <w:r w:rsidR="009D3183">
        <w:rPr>
          <w:rFonts w:ascii="Garamond" w:hAnsi="Garamond" w:cs="Segoe UI"/>
          <w:color w:val="333333"/>
          <w:shd w:val="clear" w:color="auto" w:fill="FFFFFF"/>
        </w:rPr>
        <w:t xml:space="preserve">in </w:t>
      </w:r>
      <w:r>
        <w:rPr>
          <w:rFonts w:ascii="Garamond" w:hAnsi="Garamond" w:cs="Segoe UI"/>
          <w:color w:val="333333"/>
          <w:shd w:val="clear" w:color="auto" w:fill="FFFFFF"/>
        </w:rPr>
        <w:t>spel till Rasmus</w:t>
      </w:r>
    </w:p>
    <w:p w14:paraId="11293CFE" w14:textId="78FDBA93" w:rsidR="007F5A39" w:rsidRDefault="007F5A39" w:rsidP="008A1019">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lå </w:t>
      </w:r>
      <w:r w:rsidR="009D3183">
        <w:rPr>
          <w:rFonts w:ascii="Garamond" w:hAnsi="Garamond" w:cs="Segoe UI"/>
          <w:color w:val="333333"/>
          <w:shd w:val="clear" w:color="auto" w:fill="FFFFFF"/>
        </w:rPr>
        <w:t xml:space="preserve">in </w:t>
      </w:r>
      <w:r>
        <w:rPr>
          <w:rFonts w:ascii="Garamond" w:hAnsi="Garamond" w:cs="Segoe UI"/>
          <w:color w:val="333333"/>
          <w:shd w:val="clear" w:color="auto" w:fill="FFFFFF"/>
        </w:rPr>
        <w:t>filmer till mamma</w:t>
      </w:r>
    </w:p>
    <w:p w14:paraId="5F16CBE6" w14:textId="0A8AE734" w:rsidR="00620758" w:rsidRDefault="00620758" w:rsidP="008A1019">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ämta paket</w:t>
      </w:r>
    </w:p>
    <w:p w14:paraId="0DD4768F" w14:textId="1A71186F" w:rsidR="00F61BDE" w:rsidRDefault="00F61BDE" w:rsidP="008A1019">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tryk</w:t>
      </w:r>
      <w:r w:rsidR="00631A99">
        <w:rPr>
          <w:rFonts w:ascii="Garamond" w:hAnsi="Garamond" w:cs="Segoe UI"/>
          <w:color w:val="333333"/>
          <w:shd w:val="clear" w:color="auto" w:fill="FFFFFF"/>
        </w:rPr>
        <w:t>a</w:t>
      </w:r>
      <w:r>
        <w:rPr>
          <w:rFonts w:ascii="Garamond" w:hAnsi="Garamond" w:cs="Segoe UI"/>
          <w:color w:val="333333"/>
          <w:shd w:val="clear" w:color="auto" w:fill="FFFFFF"/>
        </w:rPr>
        <w:t xml:space="preserve"> skjortan</w:t>
      </w:r>
    </w:p>
    <w:p w14:paraId="497580E9" w14:textId="3BDF4349" w:rsidR="009A79DD" w:rsidRDefault="009A79DD" w:rsidP="007F5A39">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morgon</w:t>
      </w:r>
    </w:p>
    <w:p w14:paraId="7136E310" w14:textId="78A8D69D" w:rsidR="007F5A39" w:rsidRDefault="007F5A39" w:rsidP="009A79D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öp och slå in clementiner och vindruvor till pappa</w:t>
      </w:r>
    </w:p>
    <w:p w14:paraId="003E4218" w14:textId="6986B73B"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719093AA" w:rsidR="00620758" w:rsidRP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62CDE1E7" w14:textId="77777777" w:rsidR="007F5A39" w:rsidRDefault="007F5A39" w:rsidP="007F5A39">
      <w:pPr>
        <w:pStyle w:val="Ingetavstnd"/>
        <w:rPr>
          <w:rFonts w:ascii="Garamond" w:hAnsi="Garamond" w:cs="Segoe UI"/>
          <w:color w:val="333333"/>
          <w:shd w:val="clear" w:color="auto" w:fill="FFFFFF"/>
        </w:rPr>
      </w:pPr>
    </w:p>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F80CC4"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lastRenderedPageBreak/>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F80CC4"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80CC4"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F80CC4"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F80CC4"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F80CC4"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lastRenderedPageBreak/>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lastRenderedPageBreak/>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lastRenderedPageBreak/>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2"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lastRenderedPageBreak/>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2"/>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lastRenderedPageBreak/>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80CC4"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80CC4"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80CC4"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80CC4"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80CC4"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lastRenderedPageBreak/>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F80CC4"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F80CC4"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80CC4"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80CC4"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F80CC4"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80CC4"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80CC4"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80CC4"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80CC4"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80CC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80C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F80C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F80C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F80CC4"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80CC4"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F80CC4"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80CC4"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80CC4"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80CC4"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80CC4"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80CC4"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80CC4"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F80CC4"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F80CC4"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80CC4"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F80CC4"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80CC4"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F80CC4"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F80CC4"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F80CC4"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F80CC4"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F80CC4"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80CC4"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80CC4"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80CC4"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F80CC4"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80CC4"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80CC4"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80CC4"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F80CC4"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80CC4"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F80CC4"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F80CC4"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F80CC4"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80CC4"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80CC4"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80CC4"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80CC4"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F80CC4"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F80CC4"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F80CC4"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F80CC4"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80CC4"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F80CC4"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F80CC4"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F80CC4"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F80CC4"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F80CC4"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80CC4"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80CC4"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80CC4"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80CC4"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80CC4"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F80CC4"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F80CC4"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F80CC4"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F80CC4"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F80CC4"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F80CC4"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80CC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80CC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80C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80C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80C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80C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80C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80CC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80CC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1"/>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80CC4"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80CC4"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0CC4" w:rsidRDefault="00F80CC4" w:rsidP="00987F1C">
                        <w:pPr>
                          <w:spacing w:before="60" w:after="0"/>
                          <w:jc w:val="center"/>
                        </w:pPr>
                        <w:r>
                          <w:t>Register Preparator</w:t>
                        </w:r>
                      </w:p>
                      <w:p w14:paraId="45754D9E" w14:textId="77777777" w:rsidR="00F80CC4" w:rsidRPr="00C7380D" w:rsidRDefault="00F80CC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0CC4" w:rsidRDefault="00F80CC4" w:rsidP="00987F1C">
                        <w:pPr>
                          <w:spacing w:before="60" w:after="0"/>
                          <w:jc w:val="center"/>
                        </w:pPr>
                        <w:r>
                          <w:t>Register Allocator</w:t>
                        </w:r>
                      </w:p>
                      <w:p w14:paraId="789C9E3C" w14:textId="77777777" w:rsidR="00F80CC4" w:rsidRDefault="00F80CC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0CC4" w:rsidRPr="009C410A" w:rsidRDefault="00F80C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0CC4" w:rsidRPr="009C410A" w:rsidRDefault="00F80CC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0CC4" w:rsidRDefault="00F80CC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0CC4" w:rsidRDefault="00F80CC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0CC4" w:rsidRDefault="00F80CC4" w:rsidP="00987F1C">
                        <w:pPr>
                          <w:pStyle w:val="Normalwebb"/>
                          <w:spacing w:before="60" w:line="252" w:lineRule="auto"/>
                          <w:jc w:val="center"/>
                        </w:pPr>
                        <w:r>
                          <w:rPr>
                            <w:rFonts w:eastAsia="Calibri"/>
                            <w:sz w:val="22"/>
                            <w:szCs w:val="22"/>
                            <w:lang w:val="en-US"/>
                          </w:rPr>
                          <w:t>Object Code</w:t>
                        </w:r>
                      </w:p>
                      <w:p w14:paraId="777A7156" w14:textId="77777777" w:rsidR="00F80CC4" w:rsidRDefault="00F80CC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0CC4" w:rsidRDefault="00F80CC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0CC4" w:rsidRDefault="00F80CC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7"/>
  </w:num>
  <w:num w:numId="2">
    <w:abstractNumId w:val="12"/>
  </w:num>
  <w:num w:numId="3">
    <w:abstractNumId w:val="29"/>
  </w:num>
  <w:num w:numId="4">
    <w:abstractNumId w:val="58"/>
  </w:num>
  <w:num w:numId="5">
    <w:abstractNumId w:val="42"/>
  </w:num>
  <w:num w:numId="6">
    <w:abstractNumId w:val="39"/>
  </w:num>
  <w:num w:numId="7">
    <w:abstractNumId w:val="45"/>
  </w:num>
  <w:num w:numId="8">
    <w:abstractNumId w:val="2"/>
  </w:num>
  <w:num w:numId="9">
    <w:abstractNumId w:val="47"/>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3"/>
  </w:num>
  <w:num w:numId="14">
    <w:abstractNumId w:val="3"/>
  </w:num>
  <w:num w:numId="15">
    <w:abstractNumId w:val="23"/>
  </w:num>
  <w:num w:numId="16">
    <w:abstractNumId w:val="8"/>
  </w:num>
  <w:num w:numId="17">
    <w:abstractNumId w:val="14"/>
  </w:num>
  <w:num w:numId="18">
    <w:abstractNumId w:val="51"/>
  </w:num>
  <w:num w:numId="19">
    <w:abstractNumId w:val="37"/>
  </w:num>
  <w:num w:numId="20">
    <w:abstractNumId w:val="16"/>
  </w:num>
  <w:num w:numId="21">
    <w:abstractNumId w:val="22"/>
  </w:num>
  <w:num w:numId="22">
    <w:abstractNumId w:val="6"/>
  </w:num>
  <w:num w:numId="23">
    <w:abstractNumId w:val="41"/>
  </w:num>
  <w:num w:numId="24">
    <w:abstractNumId w:val="61"/>
  </w:num>
  <w:num w:numId="25">
    <w:abstractNumId w:val="49"/>
  </w:num>
  <w:num w:numId="26">
    <w:abstractNumId w:val="33"/>
  </w:num>
  <w:num w:numId="27">
    <w:abstractNumId w:val="53"/>
  </w:num>
  <w:num w:numId="28">
    <w:abstractNumId w:val="54"/>
  </w:num>
  <w:num w:numId="29">
    <w:abstractNumId w:val="60"/>
  </w:num>
  <w:num w:numId="30">
    <w:abstractNumId w:val="30"/>
  </w:num>
  <w:num w:numId="31">
    <w:abstractNumId w:val="15"/>
  </w:num>
  <w:num w:numId="32">
    <w:abstractNumId w:val="20"/>
  </w:num>
  <w:num w:numId="33">
    <w:abstractNumId w:val="9"/>
  </w:num>
  <w:num w:numId="34">
    <w:abstractNumId w:val="46"/>
  </w:num>
  <w:num w:numId="35">
    <w:abstractNumId w:val="31"/>
  </w:num>
  <w:num w:numId="36">
    <w:abstractNumId w:val="48"/>
  </w:num>
  <w:num w:numId="37">
    <w:abstractNumId w:val="18"/>
  </w:num>
  <w:num w:numId="38">
    <w:abstractNumId w:val="59"/>
  </w:num>
  <w:num w:numId="39">
    <w:abstractNumId w:val="27"/>
  </w:num>
  <w:num w:numId="40">
    <w:abstractNumId w:val="11"/>
  </w:num>
  <w:num w:numId="41">
    <w:abstractNumId w:val="25"/>
  </w:num>
  <w:num w:numId="42">
    <w:abstractNumId w:val="21"/>
  </w:num>
  <w:num w:numId="43">
    <w:abstractNumId w:val="55"/>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4"/>
  </w:num>
  <w:num w:numId="55">
    <w:abstractNumId w:val="56"/>
  </w:num>
  <w:num w:numId="56">
    <w:abstractNumId w:val="5"/>
  </w:num>
  <w:num w:numId="57">
    <w:abstractNumId w:val="10"/>
  </w:num>
  <w:num w:numId="58">
    <w:abstractNumId w:val="52"/>
  </w:num>
  <w:num w:numId="59">
    <w:abstractNumId w:val="36"/>
  </w:num>
  <w:num w:numId="60">
    <w:abstractNumId w:val="17"/>
  </w:num>
  <w:num w:numId="61">
    <w:abstractNumId w:val="35"/>
  </w:num>
  <w:num w:numId="62">
    <w:abstractNumId w:val="50"/>
  </w:num>
  <w:num w:numId="63">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45</TotalTime>
  <Pages>93</Pages>
  <Words>20875</Words>
  <Characters>110638</Characters>
  <Application>Microsoft Office Word</Application>
  <DocSecurity>0</DocSecurity>
  <Lines>921</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22</cp:revision>
  <dcterms:created xsi:type="dcterms:W3CDTF">2019-05-15T05:48:00Z</dcterms:created>
  <dcterms:modified xsi:type="dcterms:W3CDTF">2020-12-23T14:46:00Z</dcterms:modified>
</cp:coreProperties>
</file>